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6A95F402" w:rsidR="00FD1F65" w:rsidRDefault="00A567D0" w:rsidP="003225F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3225F5">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61644A5B" w:rsidR="003E10D0" w:rsidRDefault="00A567D0" w:rsidP="00557A46">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557A46">
        <w:rPr>
          <w:rFonts w:ascii="Arial" w:eastAsia="Arial" w:hAnsi="Arial" w:cs="Arial"/>
          <w:color w:val="005C90"/>
          <w:sz w:val="24"/>
        </w:rPr>
        <w:t>5</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C246B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C246B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C246B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C246B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C246B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8307753"/>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FD1F65">
      <w:pPr>
        <w:pStyle w:val="Heading2"/>
      </w:pPr>
      <w:bookmarkStart w:id="1" w:name="_Toc488307754"/>
      <w:r>
        <w:t xml:space="preserve">About </w:t>
      </w:r>
      <w:proofErr w:type="spellStart"/>
      <w:r w:rsidR="002A2360">
        <w:t>IxNetwork</w:t>
      </w:r>
      <w:proofErr w:type="spellEnd"/>
      <w:r w:rsidR="002A2360">
        <w:t xml:space="preserve"> Controller</w:t>
      </w:r>
      <w:r w:rsidR="00FD1F65">
        <w:t xml:space="preserve"> Shell</w:t>
      </w:r>
      <w:bookmarkEnd w:id="1"/>
    </w:p>
    <w:p w14:paraId="78095E66" w14:textId="3AB4B2A9"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8307755"/>
      <w:r>
        <w:t>Standard version</w:t>
      </w:r>
      <w:bookmarkEnd w:id="2"/>
      <w:r>
        <w:t xml:space="preserve">  </w:t>
      </w:r>
    </w:p>
    <w:p w14:paraId="73643AAE" w14:textId="7CB43CE7" w:rsidR="003E10D0" w:rsidRDefault="00A567D0" w:rsidP="009B3AC2">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w:t>
      </w:r>
      <w:r w:rsidR="009B3AC2">
        <w:rPr>
          <w:rFonts w:ascii="Arial" w:eastAsia="Arial" w:hAnsi="Arial" w:cs="Arial"/>
          <w:color w:val="4B4B4C"/>
        </w:rPr>
        <w:t>5</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8307756"/>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8307757"/>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8307758"/>
      <w:r>
        <w:t>Downloading the Shell</w:t>
      </w:r>
      <w:bookmarkEnd w:id="5"/>
      <w:r>
        <w:t xml:space="preserve"> </w:t>
      </w:r>
    </w:p>
    <w:p w14:paraId="7A9D4C37" w14:textId="23D5642E"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B6053C">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B75F35">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A567D0">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8307759"/>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488307760"/>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88307761"/>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488307762"/>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780094">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1" w:name="_Toc488307763"/>
      <w:r w:rsidRPr="00674B36">
        <w:rPr>
          <w:sz w:val="40"/>
        </w:rPr>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8307764"/>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8307765"/>
      <w:r w:rsidRPr="00674B36">
        <w:t xml:space="preserve">Updating online Python </w:t>
      </w:r>
      <w:r w:rsidRPr="00496962">
        <w:t>dependencies</w:t>
      </w:r>
      <w:bookmarkEnd w:id="13"/>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8307766"/>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310B24">
      <w:pPr>
        <w:pStyle w:val="Heading2"/>
        <w:rPr>
          <w:rFonts w:asciiTheme="minorBidi" w:hAnsiTheme="minorBidi" w:cstheme="minorBidi"/>
          <w:color w:val="808080" w:themeColor="background1" w:themeShade="80"/>
          <w:sz w:val="28"/>
          <w:szCs w:val="28"/>
        </w:rPr>
      </w:pPr>
      <w:bookmarkStart w:id="15"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5"/>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C246B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w:t>
      </w:r>
      <w:bookmarkStart w:id="16" w:name="_GoBack"/>
      <w:bookmarkEnd w:id="16"/>
      <w:r w:rsidR="00684B9D">
        <w:rPr>
          <w:rFonts w:ascii="Arial" w:eastAsia="Arial" w:hAnsi="Arial" w:cs="Arial"/>
          <w:color w:val="4B4B4C"/>
        </w:rPr>
        <w:t xml:space="preserve">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23DD6AC" w:rsidR="00D176F9" w:rsidRPr="00D176F9" w:rsidRDefault="00D176F9" w:rsidP="00D176F9">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275EC">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C246B2" w:rsidRPr="00C246B2">
      <w:rPr>
        <w:rFonts w:ascii="Arial" w:eastAsia="Arial" w:hAnsi="Arial" w:cs="Arial"/>
        <w:noProof/>
        <w:color w:val="4B4B4C"/>
      </w:rPr>
      <w:t>8</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C246B2" w:rsidRPr="00C246B2">
      <w:rPr>
        <w:rFonts w:ascii="Arial" w:eastAsia="Arial" w:hAnsi="Arial" w:cs="Arial"/>
        <w:noProof/>
        <w:color w:val="4B4B4C"/>
      </w:rPr>
      <w:t>9</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58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728F4"/>
    <w:rsid w:val="002829BE"/>
    <w:rsid w:val="00291CC2"/>
    <w:rsid w:val="002A2360"/>
    <w:rsid w:val="002E515D"/>
    <w:rsid w:val="00310B24"/>
    <w:rsid w:val="00310BF7"/>
    <w:rsid w:val="003225F5"/>
    <w:rsid w:val="00322E9E"/>
    <w:rsid w:val="00334BBF"/>
    <w:rsid w:val="003630B7"/>
    <w:rsid w:val="00372A01"/>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246B2"/>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6.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5.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E0CC9-1E76-45AD-B9CD-8AC18140E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630</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0</cp:revision>
  <dcterms:created xsi:type="dcterms:W3CDTF">2017-07-18T10:51:00Z</dcterms:created>
  <dcterms:modified xsi:type="dcterms:W3CDTF">2017-08-03T12:46:00Z</dcterms:modified>
</cp:coreProperties>
</file>